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s.R</w:t>
      </w:r>
    </w:p>
    <w:p>
      <w:pPr>
        <w:pStyle w:val="Author"/>
      </w:pPr>
      <w:r>
        <w:t xml:space="preserve">r3223084</w:t>
      </w:r>
    </w:p>
    <w:p>
      <w:pPr>
        <w:pStyle w:val="Date"/>
      </w:pPr>
      <w:r>
        <w:t xml:space="preserve">2025-05-31</w:t>
      </w:r>
    </w:p>
    <w:p>
      <w:pPr>
        <w:pStyle w:val="SourceCode"/>
      </w:pPr>
      <w:r>
        <w:rPr>
          <w:rStyle w:val="CommentTok"/>
        </w:rPr>
        <w:t xml:space="preserve"># Install required packages (run once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CommentTok"/>
        </w:rPr>
        <w:t xml:space="preserve"># Scatter plot: Flipper length vs Body mass, colored by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: Flipper Length vs Body Mass by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ed points represent different penguin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Gentoos are the largest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nnotate("text", x = 220, y = 3500, label = "The Gentoos are the</w:t>
      </w:r>
      <w:r>
        <w:br/>
      </w:r>
      <w:r>
        <w:rPr>
          <w:rStyle w:val="VerbatimChar"/>
        </w:rPr>
        <w:t xml:space="preserve">## largest!", : Ignoring unknown parameters: `fontsize`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s.spi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: Flipper length vs Body mass, points shaped and colored by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: Flipper Length vs Body Mass (Shape &amp; Color by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 and color differentiate penguin spec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s.spi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: Flipper length vs Body mass, points with transparency based on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: Flipper Length vs Body Mass with Alpha by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cy varies by species for visual distin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  <w:r>
        <w:br/>
      </w:r>
      <w:r>
        <w:rPr>
          <w:rStyle w:val="VerbatimChar"/>
        </w:rPr>
        <w:t xml:space="preserve">##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s.spi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smooth trend line and points colored by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: Body Mass vs Flipper Length with Trend 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ed trend line overlaid on scatter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 (`stat_smooth()`).</w:t>
      </w:r>
      <w:r>
        <w:br/>
      </w:r>
      <w:r>
        <w:rPr>
          <w:rStyle w:val="VerbatimChar"/>
        </w:rPr>
        <w:t xml:space="preserve">##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suals.spi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mooth lines showing trends by species with different line typ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: Trend Lines of Body Mass vs Flipper Length by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type varies by species to show tren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s.spi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 showing counts of diamonds by cut, filled by cu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u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: Count by Cu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iamonds in each cut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s.spin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 showing counts of diamonds by cut, filled by clar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u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: Count by Cut Filled by Cla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 categories filled by clarity to show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s.spin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 showing average price by cut, bars filled by cu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: Average Price by Cu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of diamonds for each cut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isuals.spin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faceted by species, colored by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: Flipper Length vs Body Mass Faceted by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rate panels for each spec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Visuals.spin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 of diamond color counts, filled by cut, faceted by cu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: Color Distribution Faceted by Cu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 frequency within each cut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Visuals.spin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faceted by sex and species, colored by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: Flipper Length vs Body Mass Faceted by Sex and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s arranged by sex (rows) and species (column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Visuals.spin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s.R</dc:title>
  <dc:creator>r3223084</dc:creator>
  <cp:keywords/>
  <dcterms:created xsi:type="dcterms:W3CDTF">2025-05-31T10:04:21Z</dcterms:created>
  <dcterms:modified xsi:type="dcterms:W3CDTF">2025-05-31T1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31</vt:lpwstr>
  </property>
  <property fmtid="{D5CDD505-2E9C-101B-9397-08002B2CF9AE}" pid="3" name="output">
    <vt:lpwstr/>
  </property>
</Properties>
</file>